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1052C" w14:textId="77777777" w:rsidR="00167C8B" w:rsidRDefault="00167C8B" w:rsidP="00167C8B">
      <w:pPr>
        <w:spacing w:line="259" w:lineRule="auto"/>
        <w:jc w:val="center"/>
      </w:pPr>
      <w:r>
        <w:rPr>
          <w:b/>
          <w:bCs/>
          <w:color w:val="000000" w:themeColor="text1"/>
          <w:sz w:val="22"/>
          <w:szCs w:val="22"/>
        </w:rPr>
        <w:t>IS 340 – Operating Systems</w:t>
      </w:r>
    </w:p>
    <w:p w14:paraId="57105D46" w14:textId="77777777" w:rsidR="00167C8B" w:rsidRDefault="00167C8B" w:rsidP="00167C8B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HOP03 – </w:t>
      </w:r>
      <w:r>
        <w:rPr>
          <w:b/>
          <w:bCs/>
          <w:color w:val="000000" w:themeColor="text1"/>
          <w:sz w:val="22"/>
          <w:szCs w:val="22"/>
        </w:rPr>
        <w:t>BASH</w:t>
      </w:r>
      <w:r>
        <w:rPr>
          <w:b/>
          <w:bCs/>
          <w:sz w:val="22"/>
          <w:szCs w:val="22"/>
        </w:rPr>
        <w:t xml:space="preserve"> – Your First Shell Program</w:t>
      </w:r>
    </w:p>
    <w:p w14:paraId="29D71CAD" w14:textId="77777777" w:rsidR="00167C8B" w:rsidRDefault="00167C8B" w:rsidP="00167C8B">
      <w:pPr>
        <w:jc w:val="center"/>
        <w:rPr>
          <w:sz w:val="22"/>
          <w:szCs w:val="22"/>
        </w:rPr>
      </w:pPr>
      <w:r>
        <w:rPr>
          <w:sz w:val="22"/>
          <w:szCs w:val="22"/>
        </w:rPr>
        <w:t>07/10/2019 Developed by Kevin Wang</w:t>
      </w:r>
    </w:p>
    <w:p w14:paraId="3C73CEF2" w14:textId="77777777" w:rsidR="00167C8B" w:rsidRDefault="00167C8B" w:rsidP="00167C8B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07/12/2019 Reviewed by Clark Ngo and Bill </w:t>
      </w:r>
      <w:proofErr w:type="spellStart"/>
      <w:r>
        <w:rPr>
          <w:sz w:val="22"/>
          <w:szCs w:val="22"/>
        </w:rPr>
        <w:t>Kaghan</w:t>
      </w:r>
      <w:proofErr w:type="spellEnd"/>
    </w:p>
    <w:p w14:paraId="41D6F94C" w14:textId="77777777" w:rsidR="00167C8B" w:rsidRDefault="00167C8B" w:rsidP="00167C8B">
      <w:pPr>
        <w:jc w:val="center"/>
        <w:rPr>
          <w:sz w:val="22"/>
          <w:szCs w:val="22"/>
        </w:rPr>
      </w:pPr>
      <w:r>
        <w:rPr>
          <w:sz w:val="22"/>
          <w:szCs w:val="22"/>
        </w:rPr>
        <w:t>03/20/2020 Reviewed by Kim Nguyen</w:t>
      </w:r>
    </w:p>
    <w:p w14:paraId="6F26BB36" w14:textId="77777777" w:rsidR="00167C8B" w:rsidRDefault="00167C8B" w:rsidP="00167C8B">
      <w:pPr>
        <w:jc w:val="center"/>
        <w:rPr>
          <w:sz w:val="22"/>
          <w:szCs w:val="22"/>
        </w:rPr>
      </w:pPr>
      <w:r>
        <w:rPr>
          <w:sz w:val="22"/>
          <w:szCs w:val="22"/>
        </w:rPr>
        <w:t>10/03/2020 Reviewed by Kim Nguyen</w:t>
      </w:r>
    </w:p>
    <w:p w14:paraId="3BE90852" w14:textId="77777777" w:rsidR="00167C8B" w:rsidRDefault="00167C8B" w:rsidP="00167C8B">
      <w:pPr>
        <w:jc w:val="center"/>
        <w:rPr>
          <w:sz w:val="22"/>
          <w:szCs w:val="22"/>
        </w:rPr>
      </w:pPr>
      <w:r w:rsidRPr="4114EE36">
        <w:rPr>
          <w:sz w:val="22"/>
          <w:szCs w:val="22"/>
        </w:rPr>
        <w:t>03/29/2021 Updated by Matt Raio</w:t>
      </w:r>
    </w:p>
    <w:p w14:paraId="75F0F572" w14:textId="77777777" w:rsidR="00167C8B" w:rsidRDefault="00167C8B" w:rsidP="00167C8B">
      <w:pPr>
        <w:spacing w:after="160"/>
        <w:jc w:val="center"/>
        <w:rPr>
          <w:color w:val="000000" w:themeColor="text1"/>
          <w:sz w:val="22"/>
          <w:szCs w:val="22"/>
        </w:rPr>
      </w:pPr>
      <w:r w:rsidRPr="4114EE36">
        <w:rPr>
          <w:color w:val="000000" w:themeColor="text1"/>
          <w:sz w:val="22"/>
          <w:szCs w:val="22"/>
        </w:rPr>
        <w:t>02/14/2022 Reviewed by Ken Ling</w:t>
      </w:r>
    </w:p>
    <w:p w14:paraId="38051771" w14:textId="77777777" w:rsidR="00167C8B" w:rsidRDefault="00167C8B" w:rsidP="00167C8B">
      <w:pPr>
        <w:spacing w:after="160"/>
        <w:jc w:val="center"/>
        <w:rPr>
          <w:color w:val="000000" w:themeColor="text1"/>
          <w:sz w:val="22"/>
          <w:szCs w:val="22"/>
        </w:rPr>
      </w:pPr>
      <w:r w:rsidRPr="4114EE36">
        <w:rPr>
          <w:color w:val="000000" w:themeColor="text1"/>
          <w:sz w:val="22"/>
          <w:szCs w:val="22"/>
        </w:rPr>
        <w:t>School of Technology &amp; Computing (STC) @ City University of Seattle (CityU)</w:t>
      </w:r>
    </w:p>
    <w:p w14:paraId="36611BCC" w14:textId="77777777" w:rsidR="00167C8B" w:rsidRDefault="00167C8B" w:rsidP="00167C8B">
      <w:pPr>
        <w:jc w:val="center"/>
        <w:rPr>
          <w:sz w:val="22"/>
          <w:szCs w:val="22"/>
        </w:rPr>
      </w:pPr>
    </w:p>
    <w:p w14:paraId="46744178" w14:textId="77777777" w:rsidR="00167C8B" w:rsidRDefault="00167C8B" w:rsidP="00167C8B">
      <w:pPr>
        <w:jc w:val="center"/>
        <w:rPr>
          <w:sz w:val="22"/>
          <w:szCs w:val="22"/>
        </w:rPr>
      </w:pPr>
    </w:p>
    <w:p w14:paraId="750062B2" w14:textId="77777777" w:rsidR="00167C8B" w:rsidRDefault="00167C8B" w:rsidP="00167C8B">
      <w:pPr>
        <w:jc w:val="center"/>
      </w:pPr>
      <w:r>
        <w:rPr>
          <w:noProof/>
        </w:rPr>
        <w:drawing>
          <wp:inline distT="0" distB="0" distL="0" distR="0" wp14:anchorId="23332A3C" wp14:editId="7CE80B19">
            <wp:extent cx="916305" cy="890270"/>
            <wp:effectExtent l="0" t="0" r="0" b="0"/>
            <wp:docPr id="12" name="Picture 5" descr="Image result for ubun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59" t="8062" r="21496" b="6746"/>
                    <a:stretch>
                      <a:fillRect/>
                    </a:stretch>
                  </pic:blipFill>
                  <pic:spPr>
                    <a:xfrm>
                      <a:off x="0" y="0"/>
                      <a:ext cx="916305" cy="89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6CFEACF9" wp14:editId="013EC612">
            <wp:extent cx="877570" cy="949960"/>
            <wp:effectExtent l="0" t="0" r="0" b="0"/>
            <wp:docPr id="2" name="Picture 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30" t="14652" r="28049" b="14255"/>
                    <a:stretch>
                      <a:fillRect/>
                    </a:stretch>
                  </pic:blipFill>
                  <pic:spPr>
                    <a:xfrm>
                      <a:off x="0" y="0"/>
                      <a:ext cx="877570" cy="94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60414C85" wp14:editId="44217C0F">
            <wp:extent cx="680720" cy="573405"/>
            <wp:effectExtent l="0" t="0" r="0" b="0"/>
            <wp:docPr id="3" name="Graphic 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9" descr="Ic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12492"/>
                    <a:stretch>
                      <a:fillRect/>
                    </a:stretch>
                  </pic:blipFill>
                  <pic:spPr>
                    <a:xfrm>
                      <a:off x="0" y="0"/>
                      <a:ext cx="680720" cy="57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73928" w14:textId="77777777" w:rsidR="00167C8B" w:rsidRDefault="00167C8B" w:rsidP="00167C8B">
      <w:pPr>
        <w:rPr>
          <w:b/>
          <w:bCs/>
          <w:sz w:val="22"/>
          <w:szCs w:val="22"/>
        </w:rPr>
      </w:pPr>
    </w:p>
    <w:p w14:paraId="1DB87BFD" w14:textId="77777777" w:rsidR="00167C8B" w:rsidRDefault="00167C8B" w:rsidP="00167C8B">
      <w:pPr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sz w:val="22"/>
          <w:szCs w:val="22"/>
        </w:rPr>
        <w:t>Before You Start</w:t>
      </w:r>
      <w:r>
        <w:rPr>
          <w:sz w:val="22"/>
          <w:szCs w:val="22"/>
        </w:rPr>
        <w:t xml:space="preserve"> </w:t>
      </w:r>
    </w:p>
    <w:p w14:paraId="49796530" w14:textId="77777777" w:rsidR="00167C8B" w:rsidRDefault="00167C8B" w:rsidP="00167C8B">
      <w:pPr>
        <w:pStyle w:val="ListParagraph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You may use the new ubuntu based linux distribution (</w:t>
      </w:r>
      <w:proofErr w:type="spellStart"/>
      <w:r>
        <w:rPr>
          <w:sz w:val="22"/>
          <w:szCs w:val="22"/>
        </w:rPr>
        <w:t>LinuxLite</w:t>
      </w:r>
      <w:proofErr w:type="spellEnd"/>
      <w:r>
        <w:rPr>
          <w:sz w:val="22"/>
          <w:szCs w:val="22"/>
        </w:rPr>
        <w:t>) OR if you have taken another CityU class, your EC2 instance. Connecting to your EC2 class should already be covered in the class you used the EC2 instance.</w:t>
      </w:r>
    </w:p>
    <w:p w14:paraId="512BB8D4" w14:textId="77777777" w:rsidR="00167C8B" w:rsidRDefault="00167C8B" w:rsidP="00167C8B">
      <w:pPr>
        <w:pStyle w:val="ListParagraph"/>
        <w:ind w:left="1440"/>
        <w:rPr>
          <w:color w:val="000000" w:themeColor="text1"/>
          <w:sz w:val="22"/>
          <w:szCs w:val="22"/>
          <w:u w:val="single"/>
        </w:rPr>
      </w:pPr>
    </w:p>
    <w:p w14:paraId="155E876B" w14:textId="77777777" w:rsidR="00167C8B" w:rsidRDefault="00167C8B" w:rsidP="00167C8B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>
        <w:rPr>
          <w:sz w:val="22"/>
          <w:szCs w:val="22"/>
        </w:rPr>
        <w:t>All commands and code discussed in this exercise will run in the Ubuntu console.</w:t>
      </w:r>
    </w:p>
    <w:p w14:paraId="667DC4A6" w14:textId="77777777" w:rsidR="00167C8B" w:rsidRDefault="00167C8B" w:rsidP="00167C8B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>
        <w:rPr>
          <w:sz w:val="22"/>
          <w:szCs w:val="22"/>
        </w:rPr>
        <w:t>Some steps are not explained in the tutorial</w:t>
      </w:r>
      <w:r>
        <w:rPr>
          <w:b/>
          <w:bCs/>
          <w:sz w:val="22"/>
          <w:szCs w:val="22"/>
        </w:rPr>
        <w:t xml:space="preserve">.  </w:t>
      </w:r>
      <w:r>
        <w:rPr>
          <w:sz w:val="22"/>
          <w:szCs w:val="22"/>
        </w:rPr>
        <w:t>If you are not sure what to do:</w:t>
      </w:r>
    </w:p>
    <w:p w14:paraId="01EDF7AA" w14:textId="77777777" w:rsidR="00167C8B" w:rsidRDefault="00167C8B" w:rsidP="00167C8B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>
        <w:rPr>
          <w:sz w:val="22"/>
          <w:szCs w:val="22"/>
        </w:rPr>
        <w:t xml:space="preserve">Consult the resources listed below and experiment in the Ubuntu console and try to solve the problem yourself.  (The tutorial will provide reminders.) </w:t>
      </w:r>
    </w:p>
    <w:p w14:paraId="2142E2B1" w14:textId="77777777" w:rsidR="00167C8B" w:rsidRDefault="00167C8B" w:rsidP="00167C8B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>
        <w:rPr>
          <w:sz w:val="22"/>
          <w:szCs w:val="22"/>
        </w:rPr>
        <w:t>If you cannot solve the problem after a few tries, ask a TA for help.</w:t>
      </w:r>
    </w:p>
    <w:p w14:paraId="1DFF610B" w14:textId="77777777" w:rsidR="00167C8B" w:rsidRDefault="00167C8B" w:rsidP="00167C8B">
      <w:pPr>
        <w:rPr>
          <w:b/>
          <w:sz w:val="22"/>
          <w:szCs w:val="22"/>
        </w:rPr>
      </w:pPr>
    </w:p>
    <w:p w14:paraId="693AAB13" w14:textId="77777777" w:rsidR="00167C8B" w:rsidRDefault="00167C8B" w:rsidP="00167C8B">
      <w:pPr>
        <w:rPr>
          <w:b/>
          <w:sz w:val="22"/>
          <w:szCs w:val="22"/>
        </w:rPr>
      </w:pPr>
      <w:r>
        <w:rPr>
          <w:b/>
          <w:sz w:val="22"/>
          <w:szCs w:val="22"/>
        </w:rPr>
        <w:t>Learning Outcomes</w:t>
      </w:r>
    </w:p>
    <w:p w14:paraId="0AC1EE11" w14:textId="77777777" w:rsidR="00167C8B" w:rsidRDefault="00167C8B" w:rsidP="00167C8B">
      <w:pPr>
        <w:rPr>
          <w:b/>
          <w:bCs/>
          <w:sz w:val="22"/>
          <w:szCs w:val="22"/>
        </w:rPr>
      </w:pPr>
      <w:r>
        <w:rPr>
          <w:sz w:val="22"/>
          <w:szCs w:val="22"/>
        </w:rPr>
        <w:t>Students will be able to:</w:t>
      </w:r>
    </w:p>
    <w:p w14:paraId="4CD6C6CF" w14:textId="77777777" w:rsidR="00167C8B" w:rsidRDefault="00167C8B" w:rsidP="00167C8B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Create a script file</w:t>
      </w:r>
    </w:p>
    <w:p w14:paraId="6695DBB9" w14:textId="77777777" w:rsidR="00167C8B" w:rsidRDefault="00167C8B" w:rsidP="00167C8B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Modify file permissions</w:t>
      </w:r>
    </w:p>
    <w:p w14:paraId="1E1B30F6" w14:textId="77777777" w:rsidR="00167C8B" w:rsidRDefault="00167C8B" w:rsidP="00167C8B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Execute echo and </w:t>
      </w:r>
      <w:proofErr w:type="spellStart"/>
      <w:r>
        <w:rPr>
          <w:sz w:val="22"/>
          <w:szCs w:val="22"/>
        </w:rPr>
        <w:t>printf</w:t>
      </w:r>
      <w:proofErr w:type="spellEnd"/>
      <w:r>
        <w:rPr>
          <w:sz w:val="22"/>
          <w:szCs w:val="22"/>
        </w:rPr>
        <w:t xml:space="preserve"> commands</w:t>
      </w:r>
    </w:p>
    <w:p w14:paraId="1431FE4C" w14:textId="77777777" w:rsidR="00167C8B" w:rsidRDefault="00167C8B" w:rsidP="00167C8B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Run a bash script</w:t>
      </w:r>
    </w:p>
    <w:p w14:paraId="5CF57489" w14:textId="77777777" w:rsidR="00167C8B" w:rsidRDefault="00167C8B" w:rsidP="00167C8B">
      <w:pPr>
        <w:pStyle w:val="ListParagraph"/>
        <w:ind w:left="0"/>
        <w:rPr>
          <w:sz w:val="22"/>
          <w:szCs w:val="22"/>
        </w:rPr>
      </w:pPr>
    </w:p>
    <w:p w14:paraId="4F849E2F" w14:textId="77777777" w:rsidR="00167C8B" w:rsidRDefault="00167C8B" w:rsidP="00167C8B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Resources</w:t>
      </w:r>
    </w:p>
    <w:p w14:paraId="2DB558ED" w14:textId="77777777" w:rsidR="00167C8B" w:rsidRDefault="00167C8B" w:rsidP="00167C8B">
      <w:pPr>
        <w:pStyle w:val="Heading1"/>
        <w:numPr>
          <w:ilvl w:val="0"/>
          <w:numId w:val="2"/>
        </w:numPr>
        <w:spacing w:line="240" w:lineRule="atLeast"/>
        <w:jc w:val="left"/>
        <w:rPr>
          <w:sz w:val="22"/>
          <w:szCs w:val="22"/>
        </w:rPr>
      </w:pPr>
      <w:r>
        <w:rPr>
          <w:b w:val="0"/>
          <w:sz w:val="22"/>
          <w:szCs w:val="22"/>
        </w:rPr>
        <w:t>Linux command line: </w:t>
      </w:r>
      <w:r>
        <w:rPr>
          <w:sz w:val="22"/>
          <w:szCs w:val="22"/>
        </w:rPr>
        <w:t>bash + utilities</w:t>
      </w:r>
    </w:p>
    <w:p w14:paraId="21214C7F" w14:textId="77777777" w:rsidR="00167C8B" w:rsidRDefault="00167C8B" w:rsidP="00167C8B">
      <w:pPr>
        <w:pStyle w:val="ListParagraph"/>
        <w:rPr>
          <w:sz w:val="22"/>
          <w:szCs w:val="22"/>
        </w:rPr>
      </w:pPr>
      <w:hyperlink r:id="rId9">
        <w:r>
          <w:rPr>
            <w:rStyle w:val="Hyperlink"/>
          </w:rPr>
          <w:t>https://ss64.com/bash/</w:t>
        </w:r>
      </w:hyperlink>
    </w:p>
    <w:p w14:paraId="15807A28" w14:textId="77777777" w:rsidR="00167C8B" w:rsidRDefault="00167C8B" w:rsidP="00167C8B">
      <w:pPr>
        <w:pStyle w:val="ListParagraph"/>
      </w:pPr>
      <w:r>
        <w:t>(You can use this reference to find descriptions of all the Bash commands that you will use in this and future hands-on exercises.  It is recommended that you consult this reference frequently until you are familiar with frequently used commands.)</w:t>
      </w:r>
    </w:p>
    <w:p w14:paraId="7CDB1816" w14:textId="77777777" w:rsidR="00167C8B" w:rsidRDefault="00167C8B" w:rsidP="00167C8B">
      <w:pPr>
        <w:ind w:left="720"/>
        <w:rPr>
          <w:lang w:eastAsia="en-US"/>
        </w:rPr>
      </w:pPr>
    </w:p>
    <w:p w14:paraId="7C37EFBC" w14:textId="77777777" w:rsidR="00167C8B" w:rsidRDefault="00167C8B" w:rsidP="00167C8B">
      <w:pPr>
        <w:pStyle w:val="ListParagraph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Nano/Basics Guide</w:t>
      </w:r>
    </w:p>
    <w:p w14:paraId="08F5074C" w14:textId="77777777" w:rsidR="00167C8B" w:rsidRDefault="00167C8B" w:rsidP="00167C8B">
      <w:pPr>
        <w:pStyle w:val="ListParagraph"/>
      </w:pPr>
      <w:hyperlink r:id="rId10">
        <w:r>
          <w:rPr>
            <w:rStyle w:val="Hyperlink"/>
          </w:rPr>
          <w:t>https://wiki.gentoo.org/wiki/Nano/Basics_Guide</w:t>
        </w:r>
      </w:hyperlink>
    </w:p>
    <w:p w14:paraId="3B2595CC" w14:textId="77777777" w:rsidR="00167C8B" w:rsidRDefault="00167C8B" w:rsidP="00167C8B">
      <w:pPr>
        <w:ind w:left="720"/>
        <w:rPr>
          <w:sz w:val="22"/>
          <w:szCs w:val="22"/>
        </w:rPr>
      </w:pPr>
    </w:p>
    <w:p w14:paraId="2BF08CE0" w14:textId="77777777" w:rsidR="00167C8B" w:rsidRDefault="00167C8B" w:rsidP="00167C8B">
      <w:pPr>
        <w:rPr>
          <w:sz w:val="22"/>
          <w:szCs w:val="22"/>
        </w:rPr>
      </w:pPr>
    </w:p>
    <w:p w14:paraId="46593814" w14:textId="77777777" w:rsidR="00167C8B" w:rsidRDefault="00167C8B" w:rsidP="00167C8B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67C934C6" w14:textId="77777777" w:rsidR="00167C8B" w:rsidRDefault="00167C8B" w:rsidP="00167C8B">
      <w:pPr>
        <w:pStyle w:val="ListParagraph"/>
        <w:ind w:left="0"/>
        <w:rPr>
          <w:b/>
          <w:bCs/>
          <w:color w:val="FF0000"/>
          <w:sz w:val="22"/>
          <w:szCs w:val="22"/>
        </w:rPr>
      </w:pPr>
      <w:r>
        <w:rPr>
          <w:b/>
          <w:bCs/>
          <w:color w:val="FF0000"/>
          <w:sz w:val="22"/>
          <w:szCs w:val="22"/>
        </w:rPr>
        <w:t>(NOTE: Your directory and file names might be different from screenshots, as they are subject to be used for a different course)</w:t>
      </w:r>
    </w:p>
    <w:p w14:paraId="2CFA8425" w14:textId="77777777" w:rsidR="00167C8B" w:rsidRDefault="00167C8B" w:rsidP="00167C8B">
      <w:pPr>
        <w:rPr>
          <w:sz w:val="22"/>
          <w:szCs w:val="22"/>
        </w:rPr>
      </w:pPr>
    </w:p>
    <w:p w14:paraId="6A54A310" w14:textId="5DD88825" w:rsidR="00167C8B" w:rsidRPr="00167C8B" w:rsidRDefault="00167C8B" w:rsidP="00167C8B">
      <w:pPr>
        <w:rPr>
          <w:sz w:val="22"/>
          <w:szCs w:val="22"/>
        </w:rPr>
      </w:pPr>
      <w:r>
        <w:rPr>
          <w:b/>
          <w:bCs/>
          <w:sz w:val="22"/>
          <w:szCs w:val="22"/>
        </w:rPr>
        <w:t>Preparation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167C8B">
        <w:rPr>
          <w:color w:val="000000" w:themeColor="text1"/>
          <w:sz w:val="22"/>
          <w:szCs w:val="22"/>
        </w:rPr>
        <w:t xml:space="preserve">Connect to your Ubuntu instance </w:t>
      </w:r>
    </w:p>
    <w:p w14:paraId="499B0D6B" w14:textId="77777777" w:rsidR="00167C8B" w:rsidRDefault="00167C8B" w:rsidP="00167C8B">
      <w:pPr>
        <w:rPr>
          <w:color w:val="000000" w:themeColor="text1"/>
          <w:sz w:val="22"/>
          <w:szCs w:val="22"/>
        </w:rPr>
      </w:pPr>
    </w:p>
    <w:p w14:paraId="5C5E8B73" w14:textId="77777777" w:rsidR="00167C8B" w:rsidRDefault="00167C8B" w:rsidP="00167C8B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Creating, saving, and running the first Bash Script</w:t>
      </w:r>
    </w:p>
    <w:p w14:paraId="3218A2DB" w14:textId="77777777" w:rsidR="00167C8B" w:rsidRDefault="00167C8B" w:rsidP="00167C8B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reate your first script file by typing the following command in the console command line:</w:t>
      </w:r>
    </w:p>
    <w:p w14:paraId="762C6A7F" w14:textId="77777777" w:rsidR="00167C8B" w:rsidRDefault="00167C8B" w:rsidP="00167C8B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  <w:highlight w:val="yellow"/>
        </w:rPr>
        <w:lastRenderedPageBreak/>
        <w:t xml:space="preserve">&gt;&gt;&gt; echo </w:t>
      </w:r>
      <w:proofErr w:type="spellStart"/>
      <w:r>
        <w:rPr>
          <w:color w:val="000000" w:themeColor="text1"/>
          <w:sz w:val="22"/>
          <w:szCs w:val="22"/>
          <w:highlight w:val="yellow"/>
        </w:rPr>
        <w:t>echo</w:t>
      </w:r>
      <w:proofErr w:type="spellEnd"/>
      <w:r>
        <w:rPr>
          <w:color w:val="000000" w:themeColor="text1"/>
          <w:sz w:val="22"/>
          <w:szCs w:val="22"/>
          <w:highlight w:val="yellow"/>
        </w:rPr>
        <w:t xml:space="preserve"> Hello World! &gt; HelloWorld.sh</w:t>
      </w:r>
    </w:p>
    <w:p w14:paraId="20FE7A28" w14:textId="77777777" w:rsidR="00167C8B" w:rsidRDefault="00167C8B" w:rsidP="00167C8B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Note: </w:t>
      </w:r>
    </w:p>
    <w:p w14:paraId="5DA11949" w14:textId="77777777" w:rsidR="00167C8B" w:rsidRDefault="00167C8B" w:rsidP="00167C8B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We are using the &gt; to send the output of echo command to a file called HelloWorld.sh</w:t>
      </w:r>
    </w:p>
    <w:p w14:paraId="0853EDAC" w14:textId="77777777" w:rsidR="00167C8B" w:rsidRDefault="00167C8B" w:rsidP="00167C8B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6D1A565" w14:textId="77777777" w:rsidR="00167C8B" w:rsidRDefault="00167C8B" w:rsidP="00167C8B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53A12669" wp14:editId="684B779D">
            <wp:extent cx="6034405" cy="373380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4405" cy="37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2D93B" w14:textId="77777777" w:rsidR="00167C8B" w:rsidRDefault="00167C8B" w:rsidP="00167C8B">
      <w:pPr>
        <w:pStyle w:val="ListParagraph"/>
        <w:ind w:left="360"/>
        <w:rPr>
          <w:color w:val="000000" w:themeColor="text1"/>
          <w:sz w:val="22"/>
          <w:szCs w:val="22"/>
        </w:rPr>
      </w:pPr>
      <w:r>
        <w:t xml:space="preserve"> </w:t>
      </w:r>
      <w:r>
        <w:br/>
      </w:r>
    </w:p>
    <w:p w14:paraId="65144F20" w14:textId="77777777" w:rsidR="00167C8B" w:rsidRDefault="00167C8B" w:rsidP="00167C8B">
      <w:pPr>
        <w:pStyle w:val="ListParagraph"/>
        <w:numPr>
          <w:ilvl w:val="0"/>
          <w:numId w:val="3"/>
        </w:numPr>
        <w:ind w:left="360"/>
      </w:pPr>
      <w:r>
        <w:rPr>
          <w:color w:val="000000" w:themeColor="text1"/>
          <w:sz w:val="22"/>
          <w:szCs w:val="22"/>
        </w:rPr>
        <w:t>Run the script file by typing follow command:</w:t>
      </w:r>
    </w:p>
    <w:p w14:paraId="572C5C49" w14:textId="77777777" w:rsidR="00167C8B" w:rsidRDefault="00167C8B" w:rsidP="00167C8B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  <w:highlight w:val="yellow"/>
        </w:rPr>
        <w:t>&gt;&gt;&gt; bash HelloWorld.sh</w:t>
      </w:r>
    </w:p>
    <w:p w14:paraId="5BDD384E" w14:textId="77777777" w:rsidR="00167C8B" w:rsidRDefault="00167C8B" w:rsidP="00167C8B">
      <w:pPr>
        <w:pStyle w:val="ListParagraph"/>
        <w:ind w:left="360"/>
        <w:jc w:val="center"/>
      </w:pPr>
      <w:r>
        <w:t xml:space="preserve">  </w:t>
      </w:r>
      <w:r>
        <w:rPr>
          <w:noProof/>
        </w:rPr>
        <w:drawing>
          <wp:inline distT="0" distB="0" distL="0" distR="0" wp14:anchorId="3238AA56" wp14:editId="42EB7916">
            <wp:extent cx="5943600" cy="313055"/>
            <wp:effectExtent l="0" t="0" r="0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5F5BB" w14:textId="77777777" w:rsidR="00167C8B" w:rsidRDefault="00167C8B" w:rsidP="00167C8B">
      <w:pPr>
        <w:pStyle w:val="ListParagraph"/>
        <w:ind w:left="360"/>
      </w:pPr>
    </w:p>
    <w:p w14:paraId="5570E844" w14:textId="77777777" w:rsidR="00167C8B" w:rsidRDefault="00167C8B" w:rsidP="00167C8B">
      <w:pPr>
        <w:pStyle w:val="ListParagraph"/>
        <w:numPr>
          <w:ilvl w:val="0"/>
          <w:numId w:val="3"/>
        </w:numPr>
        <w:ind w:left="360"/>
      </w:pPr>
      <w:r>
        <w:rPr>
          <w:color w:val="000000" w:themeColor="text1"/>
          <w:sz w:val="22"/>
          <w:szCs w:val="22"/>
        </w:rPr>
        <w:t xml:space="preserve">Add your directory to the path: </w:t>
      </w:r>
    </w:p>
    <w:p w14:paraId="678B50AB" w14:textId="77777777" w:rsidR="00167C8B" w:rsidRDefault="00167C8B" w:rsidP="00167C8B">
      <w:pPr>
        <w:pStyle w:val="ListParagraph"/>
        <w:ind w:left="0"/>
        <w:rPr>
          <w:color w:val="000000" w:themeColor="text1"/>
          <w:sz w:val="22"/>
          <w:szCs w:val="22"/>
        </w:rPr>
      </w:pPr>
      <w:r w:rsidRPr="0437313C">
        <w:rPr>
          <w:color w:val="000000" w:themeColor="text1"/>
          <w:sz w:val="22"/>
          <w:szCs w:val="22"/>
        </w:rPr>
        <w:t>&gt;&gt;&gt;</w:t>
      </w:r>
      <w:r>
        <w:t xml:space="preserve"> </w:t>
      </w:r>
      <w:r w:rsidRPr="0437313C">
        <w:rPr>
          <w:highlight w:val="yellow"/>
        </w:rPr>
        <w:t>export PATH=$PATH:</w:t>
      </w:r>
      <w:r w:rsidRPr="0437313C">
        <w:rPr>
          <w:color w:val="000000" w:themeColor="text1"/>
          <w:sz w:val="22"/>
          <w:szCs w:val="22"/>
          <w:highlight w:val="yellow"/>
        </w:rPr>
        <w:t xml:space="preserve"> ~/IS340/HOP03-YourGithubUsername/Module 3</w:t>
      </w:r>
    </w:p>
    <w:p w14:paraId="66A29366" w14:textId="77777777" w:rsidR="00167C8B" w:rsidRDefault="00167C8B" w:rsidP="00167C8B">
      <w:pPr>
        <w:pStyle w:val="ListParagraph"/>
        <w:ind w:left="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[NOTE: the path above is an example, you need to replace the path with your actual </w:t>
      </w:r>
      <w:proofErr w:type="spellStart"/>
      <w:r>
        <w:rPr>
          <w:color w:val="000000" w:themeColor="text1"/>
          <w:sz w:val="22"/>
          <w:szCs w:val="22"/>
        </w:rPr>
        <w:t>Github</w:t>
      </w:r>
      <w:proofErr w:type="spellEnd"/>
      <w:r>
        <w:rPr>
          <w:color w:val="000000" w:themeColor="text1"/>
          <w:sz w:val="22"/>
          <w:szCs w:val="22"/>
        </w:rPr>
        <w:t xml:space="preserve"> repo] </w:t>
      </w:r>
    </w:p>
    <w:p w14:paraId="05FDA3BF" w14:textId="77777777" w:rsidR="00167C8B" w:rsidRDefault="00167C8B" w:rsidP="00167C8B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t xml:space="preserve">  </w:t>
      </w:r>
      <w:r>
        <w:rPr>
          <w:noProof/>
        </w:rPr>
        <w:drawing>
          <wp:inline distT="0" distB="0" distL="0" distR="0" wp14:anchorId="5E9124A5" wp14:editId="0137BE1D">
            <wp:extent cx="5943600" cy="278765"/>
            <wp:effectExtent l="0" t="0" r="0" b="0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F9B3E" w14:textId="39C4152E" w:rsidR="00167C8B" w:rsidRDefault="00167C8B" w:rsidP="00167C8B">
      <w:pPr>
        <w:pStyle w:val="ListParagraph"/>
        <w:ind w:left="360"/>
      </w:pPr>
    </w:p>
    <w:p w14:paraId="307396F4" w14:textId="6648C4BE" w:rsidR="00167C8B" w:rsidRDefault="00167C8B" w:rsidP="00167C8B">
      <w:pPr>
        <w:pStyle w:val="ListParagraph"/>
        <w:numPr>
          <w:ilvl w:val="0"/>
          <w:numId w:val="3"/>
        </w:numPr>
        <w:ind w:left="36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2850ECA" wp14:editId="65883B79">
            <wp:simplePos x="0" y="0"/>
            <wp:positionH relativeFrom="column">
              <wp:posOffset>2527935</wp:posOffset>
            </wp:positionH>
            <wp:positionV relativeFrom="paragraph">
              <wp:posOffset>24130</wp:posOffset>
            </wp:positionV>
            <wp:extent cx="3656965" cy="473075"/>
            <wp:effectExtent l="0" t="0" r="635" b="3175"/>
            <wp:wrapSquare wrapText="bothSides"/>
            <wp:docPr id="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6965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color w:val="000000" w:themeColor="text1"/>
          <w:sz w:val="22"/>
          <w:szCs w:val="22"/>
        </w:rPr>
        <w:t>Give the execution permission to your file:</w:t>
      </w:r>
    </w:p>
    <w:p w14:paraId="5D72EB2D" w14:textId="72EB7CD8" w:rsidR="00167C8B" w:rsidRDefault="00167C8B" w:rsidP="00167C8B">
      <w:pPr>
        <w:ind w:left="360"/>
      </w:pPr>
      <w:r>
        <w:rPr>
          <w:highlight w:val="yellow"/>
        </w:rPr>
        <w:t xml:space="preserve">&gt;&gt;&gt; </w:t>
      </w:r>
      <w:proofErr w:type="spellStart"/>
      <w:r>
        <w:rPr>
          <w:highlight w:val="yellow"/>
        </w:rPr>
        <w:t>chmod</w:t>
      </w:r>
      <w:proofErr w:type="spellEnd"/>
      <w:r>
        <w:rPr>
          <w:highlight w:val="yellow"/>
        </w:rPr>
        <w:t xml:space="preserve"> +x HelloWorld.sh</w:t>
      </w:r>
    </w:p>
    <w:p w14:paraId="4728254D" w14:textId="77777777" w:rsidR="00167C8B" w:rsidRDefault="00167C8B" w:rsidP="00167C8B"/>
    <w:p w14:paraId="6A2BE166" w14:textId="77777777" w:rsidR="00167C8B" w:rsidRDefault="00167C8B" w:rsidP="00167C8B">
      <w:pPr>
        <w:pStyle w:val="ListParagraph"/>
        <w:numPr>
          <w:ilvl w:val="0"/>
          <w:numId w:val="3"/>
        </w:numPr>
        <w:ind w:left="360"/>
      </w:pPr>
      <w:r>
        <w:rPr>
          <w:color w:val="000000" w:themeColor="text1"/>
          <w:sz w:val="22"/>
          <w:szCs w:val="22"/>
        </w:rPr>
        <w:t>Now we can execute the file without typing the bash command:</w:t>
      </w:r>
    </w:p>
    <w:p w14:paraId="43C1B1D1" w14:textId="365E80E7" w:rsidR="00167C8B" w:rsidRPr="00167C8B" w:rsidRDefault="00167C8B" w:rsidP="00167C8B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HelloWorld.sh</w:t>
      </w:r>
    </w:p>
    <w:p w14:paraId="78CF85B9" w14:textId="77777777" w:rsidR="00167C8B" w:rsidRDefault="00167C8B" w:rsidP="00167C8B"/>
    <w:p w14:paraId="4C4A1280" w14:textId="77777777" w:rsidR="00167C8B" w:rsidRDefault="00167C8B" w:rsidP="00167C8B">
      <w:pPr>
        <w:rPr>
          <w:sz w:val="22"/>
          <w:szCs w:val="22"/>
        </w:rPr>
      </w:pPr>
      <w:r>
        <w:rPr>
          <w:b/>
          <w:bCs/>
          <w:sz w:val="22"/>
          <w:szCs w:val="22"/>
        </w:rPr>
        <w:t>Use nano to edit the file</w:t>
      </w:r>
    </w:p>
    <w:p w14:paraId="50B4A1EC" w14:textId="77777777" w:rsidR="00167C8B" w:rsidRDefault="00167C8B" w:rsidP="00167C8B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ype the following command to create a file with the nano editor:</w:t>
      </w:r>
    </w:p>
    <w:p w14:paraId="3CB4CA61" w14:textId="3C21592A" w:rsidR="00167C8B" w:rsidRDefault="00167C8B" w:rsidP="00167C8B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nano HelloWorld2.sh</w:t>
      </w:r>
    </w:p>
    <w:p w14:paraId="5BBE3979" w14:textId="4CAA3304" w:rsidR="00167C8B" w:rsidRPr="00167C8B" w:rsidRDefault="00167C8B" w:rsidP="00167C8B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8052A65" wp14:editId="125DE9BD">
            <wp:simplePos x="0" y="0"/>
            <wp:positionH relativeFrom="column">
              <wp:posOffset>68580</wp:posOffset>
            </wp:positionH>
            <wp:positionV relativeFrom="paragraph">
              <wp:posOffset>46990</wp:posOffset>
            </wp:positionV>
            <wp:extent cx="2964180" cy="1452245"/>
            <wp:effectExtent l="0" t="0" r="7620" b="0"/>
            <wp:wrapSquare wrapText="bothSides"/>
            <wp:docPr id="8" name="Picture 1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1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AFC57A" w14:textId="77777777" w:rsidR="00167C8B" w:rsidRDefault="00167C8B" w:rsidP="00167C8B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You should see an editor UI like this</w:t>
      </w:r>
    </w:p>
    <w:p w14:paraId="1137B017" w14:textId="77777777" w:rsidR="00167C8B" w:rsidRDefault="00167C8B" w:rsidP="00167C8B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206B22DF" w14:textId="1F4C6DB8" w:rsidR="00167C8B" w:rsidRDefault="00167C8B" w:rsidP="00167C8B">
      <w:pPr>
        <w:pStyle w:val="ListParagraph"/>
        <w:numPr>
          <w:ilvl w:val="0"/>
          <w:numId w:val="4"/>
        </w:num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5E28548D" wp14:editId="430E03BD">
            <wp:simplePos x="0" y="0"/>
            <wp:positionH relativeFrom="column">
              <wp:posOffset>3042851</wp:posOffset>
            </wp:positionH>
            <wp:positionV relativeFrom="paragraph">
              <wp:posOffset>370381</wp:posOffset>
            </wp:positionV>
            <wp:extent cx="3271520" cy="882015"/>
            <wp:effectExtent l="0" t="0" r="5080" b="0"/>
            <wp:wrapTight wrapText="bothSides">
              <wp:wrapPolygon edited="0">
                <wp:start x="0" y="0"/>
                <wp:lineTo x="0" y="20994"/>
                <wp:lineTo x="21508" y="20994"/>
                <wp:lineTo x="21508" y="0"/>
                <wp:lineTo x="0" y="0"/>
              </wp:wrapPolygon>
            </wp:wrapTight>
            <wp:docPr id="9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75" t="16078" r="4832"/>
                    <a:stretch/>
                  </pic:blipFill>
                  <pic:spPr bwMode="auto">
                    <a:xfrm>
                      <a:off x="0" y="0"/>
                      <a:ext cx="3271520" cy="8820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color w:val="000000" w:themeColor="text1"/>
          <w:sz w:val="22"/>
          <w:szCs w:val="22"/>
        </w:rPr>
        <w:t>Type the following commands in the editor:</w:t>
      </w:r>
    </w:p>
    <w:p w14:paraId="4925878C" w14:textId="2DFEB402" w:rsidR="00167C8B" w:rsidRDefault="00167C8B" w:rsidP="00167C8B"/>
    <w:p w14:paraId="3FCDEB16" w14:textId="37D34B2C" w:rsidR="00167C8B" w:rsidRDefault="00167C8B" w:rsidP="00167C8B">
      <w:pPr>
        <w:pStyle w:val="ListParagraph"/>
        <w:ind w:left="360"/>
        <w:jc w:val="center"/>
      </w:pPr>
    </w:p>
    <w:p w14:paraId="59C0940A" w14:textId="34CE6F81" w:rsidR="00167C8B" w:rsidRDefault="00167C8B" w:rsidP="00167C8B">
      <w:pPr>
        <w:pStyle w:val="ListParagraph"/>
        <w:ind w:left="360"/>
        <w:jc w:val="center"/>
      </w:pPr>
    </w:p>
    <w:p w14:paraId="4BFC36CC" w14:textId="26F7506B" w:rsidR="00167C8B" w:rsidRDefault="00167C8B" w:rsidP="00167C8B">
      <w:pPr>
        <w:pStyle w:val="ListParagraph"/>
        <w:ind w:left="360"/>
      </w:pPr>
      <w:r>
        <w:rPr>
          <w:highlight w:val="yellow"/>
        </w:rPr>
        <w:t>The first line is a shebang,</w:t>
      </w:r>
      <w:r>
        <w:t xml:space="preserve"> which tells the shell what program to interpret the script with, when executed. In this example, the script is to be interpreted and run by the bash shell.</w:t>
      </w:r>
    </w:p>
    <w:p w14:paraId="25CF10EB" w14:textId="77777777" w:rsidR="00167C8B" w:rsidRDefault="00167C8B" w:rsidP="00167C8B">
      <w:pPr>
        <w:pStyle w:val="ListParagraph"/>
        <w:ind w:left="360"/>
      </w:pPr>
    </w:p>
    <w:p w14:paraId="13C8D4ED" w14:textId="77777777" w:rsidR="00167C8B" w:rsidRDefault="00167C8B" w:rsidP="00167C8B">
      <w:pPr>
        <w:pStyle w:val="ListParagraph"/>
        <w:ind w:left="360"/>
      </w:pPr>
      <w:r>
        <w:t>For the second line, the first part “%s\n” define how to print the text (%s means printing as string. \n means print a line break after the text)</w:t>
      </w:r>
    </w:p>
    <w:p w14:paraId="1A9D3B80" w14:textId="77777777" w:rsidR="00167C8B" w:rsidRDefault="00167C8B" w:rsidP="00167C8B">
      <w:pPr>
        <w:pStyle w:val="ListParagraph"/>
        <w:ind w:left="360"/>
      </w:pPr>
      <w:r>
        <w:t>The second part is the actual text that we want to print.</w:t>
      </w:r>
    </w:p>
    <w:p w14:paraId="1D006835" w14:textId="77777777" w:rsidR="00167C8B" w:rsidRDefault="00167C8B" w:rsidP="00167C8B">
      <w:pPr>
        <w:pStyle w:val="ListParagraph"/>
        <w:ind w:left="360"/>
      </w:pPr>
      <w:r>
        <w:t xml:space="preserve">More format interpterion can be found from </w:t>
      </w:r>
      <w:hyperlink r:id="rId17">
        <w:r>
          <w:rPr>
            <w:rStyle w:val="Hyperlink"/>
          </w:rPr>
          <w:t>https://wiki-dev.bash-hackers.org/commands/builtin/printf</w:t>
        </w:r>
      </w:hyperlink>
    </w:p>
    <w:p w14:paraId="2CA6ED45" w14:textId="77777777" w:rsidR="00167C8B" w:rsidRDefault="00167C8B" w:rsidP="00167C8B"/>
    <w:p w14:paraId="1AE93F58" w14:textId="77777777" w:rsidR="00167C8B" w:rsidRDefault="00167C8B" w:rsidP="00167C8B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  <w:highlight w:val="yellow"/>
        </w:rPr>
        <w:t>Hit the control + x key to quit the editor</w:t>
      </w:r>
      <w:r>
        <w:rPr>
          <w:color w:val="000000" w:themeColor="text1"/>
          <w:sz w:val="22"/>
          <w:szCs w:val="22"/>
        </w:rPr>
        <w:t>. You will see as below:</w:t>
      </w:r>
    </w:p>
    <w:p w14:paraId="012FCD31" w14:textId="4B14CA8C" w:rsidR="00167C8B" w:rsidRDefault="00167C8B" w:rsidP="00167C8B">
      <w:pPr>
        <w:pStyle w:val="ListParagraph"/>
        <w:ind w:left="360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2A7AB5A" wp14:editId="76D29C70">
            <wp:simplePos x="0" y="0"/>
            <wp:positionH relativeFrom="column">
              <wp:posOffset>207160</wp:posOffset>
            </wp:positionH>
            <wp:positionV relativeFrom="paragraph">
              <wp:posOffset>34407</wp:posOffset>
            </wp:positionV>
            <wp:extent cx="4572000" cy="594360"/>
            <wp:effectExtent l="0" t="0" r="0" b="0"/>
            <wp:wrapSquare wrapText="bothSides"/>
            <wp:docPr id="10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DF8973" w14:textId="4E4F163C" w:rsidR="00167C8B" w:rsidRDefault="00167C8B" w:rsidP="00167C8B">
      <w:pPr>
        <w:ind w:left="360"/>
        <w:jc w:val="center"/>
      </w:pPr>
    </w:p>
    <w:p w14:paraId="17A8C08C" w14:textId="77777777" w:rsidR="00167C8B" w:rsidRDefault="00167C8B" w:rsidP="00167C8B">
      <w:pPr>
        <w:ind w:left="360"/>
      </w:pPr>
    </w:p>
    <w:p w14:paraId="3FEF6994" w14:textId="77777777" w:rsidR="00167C8B" w:rsidRDefault="00167C8B" w:rsidP="00167C8B">
      <w:pPr>
        <w:ind w:left="360"/>
      </w:pPr>
      <w:r>
        <w:rPr>
          <w:highlight w:val="yellow"/>
        </w:rPr>
        <w:t>Then hit y key to confirm</w:t>
      </w:r>
      <w:r>
        <w:t>. The following message will appear as shown below:</w:t>
      </w:r>
    </w:p>
    <w:p w14:paraId="5EB22320" w14:textId="1A171712" w:rsidR="00167C8B" w:rsidRDefault="00167C8B" w:rsidP="00167C8B">
      <w:pPr>
        <w:ind w:left="360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2C4DEA3" wp14:editId="0DC5FC2E">
            <wp:simplePos x="0" y="0"/>
            <wp:positionH relativeFrom="column">
              <wp:posOffset>76531</wp:posOffset>
            </wp:positionH>
            <wp:positionV relativeFrom="paragraph">
              <wp:posOffset>57460</wp:posOffset>
            </wp:positionV>
            <wp:extent cx="4572000" cy="722630"/>
            <wp:effectExtent l="0" t="0" r="0" b="1270"/>
            <wp:wrapSquare wrapText="bothSides"/>
            <wp:docPr id="1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7226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FA6860" w14:textId="4B586B3E" w:rsidR="00167C8B" w:rsidRDefault="00167C8B" w:rsidP="00167C8B">
      <w:pPr>
        <w:ind w:left="360"/>
        <w:jc w:val="center"/>
      </w:pPr>
    </w:p>
    <w:p w14:paraId="0B831E58" w14:textId="77777777" w:rsidR="00167C8B" w:rsidRDefault="00167C8B" w:rsidP="00167C8B">
      <w:pPr>
        <w:ind w:left="360"/>
        <w:jc w:val="center"/>
      </w:pPr>
    </w:p>
    <w:p w14:paraId="402FC600" w14:textId="77777777" w:rsidR="00167C8B" w:rsidRDefault="00167C8B" w:rsidP="00167C8B">
      <w:pPr>
        <w:ind w:left="360"/>
      </w:pPr>
      <w:r>
        <w:t>Hit the enter key to save the changes</w:t>
      </w:r>
    </w:p>
    <w:p w14:paraId="03CBB20A" w14:textId="77777777" w:rsidR="00167C8B" w:rsidRDefault="00167C8B" w:rsidP="00167C8B">
      <w:pPr>
        <w:ind w:left="360"/>
      </w:pPr>
    </w:p>
    <w:p w14:paraId="3879DA69" w14:textId="77777777" w:rsidR="00167C8B" w:rsidRDefault="00167C8B" w:rsidP="00167C8B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>Run the script by typing:</w:t>
      </w:r>
    </w:p>
    <w:p w14:paraId="35BCD180" w14:textId="77777777" w:rsidR="00167C8B" w:rsidRDefault="00167C8B" w:rsidP="00167C8B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HelloWorld2.sh</w:t>
      </w:r>
    </w:p>
    <w:p w14:paraId="27BDEFCC" w14:textId="77777777" w:rsidR="00167C8B" w:rsidRDefault="00167C8B" w:rsidP="00167C8B"/>
    <w:p w14:paraId="3CA525D9" w14:textId="77777777" w:rsidR="00167C8B" w:rsidRDefault="00167C8B" w:rsidP="00167C8B">
      <w:pPr>
        <w:spacing w:after="160" w:line="259" w:lineRule="auto"/>
        <w:rPr>
          <w:color w:val="000000" w:themeColor="text1"/>
        </w:rPr>
      </w:pPr>
      <w:r w:rsidRPr="0437313C">
        <w:rPr>
          <w:b/>
          <w:bCs/>
          <w:color w:val="000000" w:themeColor="text1"/>
        </w:rPr>
        <w:t>Submit your Work to Brightspace</w:t>
      </w:r>
    </w:p>
    <w:p w14:paraId="3405F296" w14:textId="77777777" w:rsidR="00D9300A" w:rsidRDefault="00167C8B" w:rsidP="00167C8B">
      <w:pPr>
        <w:spacing w:after="160" w:line="259" w:lineRule="auto"/>
        <w:rPr>
          <w:color w:val="000000" w:themeColor="text1"/>
        </w:rPr>
      </w:pPr>
      <w:r w:rsidRPr="0437313C">
        <w:rPr>
          <w:color w:val="000000" w:themeColor="text1"/>
        </w:rPr>
        <w:t>Please upload all your files for this hands-on practice to the HOP assignment on Brightspace.</w:t>
      </w:r>
    </w:p>
    <w:p w14:paraId="26A9CD46" w14:textId="198554E2" w:rsidR="00167C8B" w:rsidRDefault="00D9300A" w:rsidP="00167C8B">
      <w:pPr>
        <w:spacing w:after="160" w:line="259" w:lineRule="auto"/>
        <w:rPr>
          <w:color w:val="000000" w:themeColor="text1"/>
        </w:rPr>
      </w:pPr>
      <w:r>
        <w:rPr>
          <w:color w:val="000000" w:themeColor="text1"/>
        </w:rPr>
        <w:pict w14:anchorId="7C8BB947">
          <v:rect id="_x0000_i1029" style="width:0;height:1.5pt" o:hralign="center" o:hrstd="t" o:hr="t" fillcolor="#a0a0a0" stroked="f"/>
        </w:pict>
      </w:r>
    </w:p>
    <w:p w14:paraId="7ACC0AE9" w14:textId="1FFD5AEC" w:rsidR="00167C8B" w:rsidRDefault="00167C8B" w:rsidP="00167C8B">
      <w:pPr>
        <w:rPr>
          <w:color w:val="FF0000"/>
          <w:lang w:eastAsia="en-US"/>
        </w:rPr>
      </w:pPr>
      <w:r>
        <w:rPr>
          <w:color w:val="FF0000"/>
          <w:lang w:eastAsia="en-US"/>
        </w:rPr>
        <w:object w:dxaOrig="1535" w:dyaOrig="993" w14:anchorId="5B7D327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76.75pt;height:49.65pt" o:ole="">
            <v:imagedata r:id="rId20" o:title=""/>
          </v:shape>
          <o:OLEObject Type="Embed" ProgID="Package" ShapeID="_x0000_i1028" DrawAspect="Icon" ObjectID="_1719729010" r:id="rId21"/>
        </w:object>
      </w:r>
      <w:r>
        <w:rPr>
          <w:color w:val="FF0000"/>
          <w:lang w:eastAsia="en-US"/>
        </w:rPr>
        <w:object w:dxaOrig="1535" w:dyaOrig="993" w14:anchorId="4D9DABF5">
          <v:shape id="_x0000_i1027" type="#_x0000_t75" style="width:76.75pt;height:49.65pt" o:ole="">
            <v:imagedata r:id="rId22" o:title=""/>
          </v:shape>
          <o:OLEObject Type="Embed" ProgID="Package" ShapeID="_x0000_i1027" DrawAspect="Icon" ObjectID="_1719729011" r:id="rId23"/>
        </w:object>
      </w:r>
      <w:r>
        <w:rPr>
          <w:color w:val="FF0000"/>
          <w:lang w:eastAsia="en-US"/>
        </w:rPr>
        <w:object w:dxaOrig="1535" w:dyaOrig="993" w14:anchorId="6087B108">
          <v:shape id="_x0000_i1026" type="#_x0000_t75" style="width:76.75pt;height:49.65pt" o:ole="">
            <v:imagedata r:id="rId24" o:title=""/>
          </v:shape>
          <o:OLEObject Type="Embed" ProgID="Package" ShapeID="_x0000_i1026" DrawAspect="Icon" ObjectID="_1719729012" r:id="rId25"/>
        </w:object>
      </w:r>
    </w:p>
    <w:p w14:paraId="114D8E83" w14:textId="096215B6" w:rsidR="00167C8B" w:rsidRDefault="00D9300A" w:rsidP="00167C8B">
      <w:pPr>
        <w:rPr>
          <w:color w:val="FF0000"/>
          <w:lang w:eastAsia="en-US"/>
        </w:rPr>
      </w:pPr>
      <w:r>
        <w:rPr>
          <w:color w:val="FF0000"/>
          <w:lang w:eastAsia="en-US"/>
        </w:rPr>
        <w:t xml:space="preserve">I set up a repository for this on my GitHub but it’s not in the CityU organization if that matters at all. </w:t>
      </w:r>
    </w:p>
    <w:p w14:paraId="1AEA2250" w14:textId="1292ACD6" w:rsidR="00167C8B" w:rsidRDefault="00D9300A" w:rsidP="00167C8B">
      <w:r>
        <w:rPr>
          <w:noProof/>
        </w:rPr>
        <w:drawing>
          <wp:anchor distT="0" distB="0" distL="114300" distR="114300" simplePos="0" relativeHeight="251663360" behindDoc="0" locked="0" layoutInCell="1" allowOverlap="1" wp14:anchorId="1832495B" wp14:editId="4B5AF93F">
            <wp:simplePos x="0" y="0"/>
            <wp:positionH relativeFrom="column">
              <wp:posOffset>149481</wp:posOffset>
            </wp:positionH>
            <wp:positionV relativeFrom="paragraph">
              <wp:posOffset>42625</wp:posOffset>
            </wp:positionV>
            <wp:extent cx="5939790" cy="4986655"/>
            <wp:effectExtent l="0" t="0" r="3810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98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A19B05C" w14:textId="609A4F67" w:rsidR="00167C8B" w:rsidRDefault="00167C8B"/>
    <w:p w14:paraId="5F5BA8A1" w14:textId="3AEB71B9" w:rsidR="00167C8B" w:rsidRDefault="00167C8B"/>
    <w:p w14:paraId="48ADE9FE" w14:textId="268643BA" w:rsidR="00C64631" w:rsidRDefault="00C64631"/>
    <w:sectPr w:rsidR="00C64631" w:rsidSect="00D9300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5199"/>
    <w:multiLevelType w:val="hybridMultilevel"/>
    <w:tmpl w:val="06321AF6"/>
    <w:lvl w:ilvl="0" w:tplc="07C21BE2">
      <w:start w:val="2"/>
      <w:numFmt w:val="decimal"/>
      <w:lvlText w:val="%1"/>
      <w:lvlJc w:val="left"/>
      <w:pPr>
        <w:ind w:left="720" w:hanging="360"/>
      </w:pPr>
      <w:rPr>
        <w:rFonts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DA2F7C"/>
    <w:multiLevelType w:val="multilevel"/>
    <w:tmpl w:val="C652B7BE"/>
    <w:lvl w:ilvl="0">
      <w:start w:val="1"/>
      <w:numFmt w:val="decimal"/>
      <w:lvlText w:val="%1)"/>
      <w:lvlJc w:val="left"/>
      <w:pPr>
        <w:ind w:left="16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5006BC"/>
    <w:multiLevelType w:val="multilevel"/>
    <w:tmpl w:val="047A23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8215607"/>
    <w:multiLevelType w:val="multilevel"/>
    <w:tmpl w:val="1C9CCC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1350156"/>
    <w:multiLevelType w:val="multilevel"/>
    <w:tmpl w:val="E16ED6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7BC7634B"/>
    <w:multiLevelType w:val="multilevel"/>
    <w:tmpl w:val="E38ABFAA"/>
    <w:lvl w:ilvl="0">
      <w:start w:val="1"/>
      <w:numFmt w:val="decimal"/>
      <w:lvlText w:val="%1)"/>
      <w:lvlJc w:val="left"/>
      <w:pPr>
        <w:ind w:left="16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442646312">
    <w:abstractNumId w:val="3"/>
  </w:num>
  <w:num w:numId="2" w16cid:durableId="1754860757">
    <w:abstractNumId w:val="4"/>
  </w:num>
  <w:num w:numId="3" w16cid:durableId="1781606314">
    <w:abstractNumId w:val="5"/>
  </w:num>
  <w:num w:numId="4" w16cid:durableId="1890342472">
    <w:abstractNumId w:val="1"/>
  </w:num>
  <w:num w:numId="5" w16cid:durableId="1423648949">
    <w:abstractNumId w:val="2"/>
  </w:num>
  <w:num w:numId="6" w16cid:durableId="4507862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zMLY0NDcxAbIMTZV0lIJTi4sz8/NACoxqAYaFm3AsAAAA"/>
  </w:docVars>
  <w:rsids>
    <w:rsidRoot w:val="00726234"/>
    <w:rsid w:val="00167C8B"/>
    <w:rsid w:val="00396F23"/>
    <w:rsid w:val="00726234"/>
    <w:rsid w:val="00C64631"/>
    <w:rsid w:val="00CA5378"/>
    <w:rsid w:val="00D93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11B31"/>
  <w15:chartTrackingRefBased/>
  <w15:docId w15:val="{EAD3FF74-2E80-4E8C-82B3-6F579C5F5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C8B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167C8B"/>
    <w:pPr>
      <w:keepNext/>
      <w:keepLines/>
      <w:jc w:val="center"/>
      <w:outlineLvl w:val="0"/>
    </w:pPr>
    <w:rPr>
      <w:b/>
      <w:color w:val="00000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67C8B"/>
    <w:rPr>
      <w:rFonts w:ascii="Times New Roman" w:eastAsia="Times New Roman" w:hAnsi="Times New Roman" w:cs="Times New Roman"/>
      <w:b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67C8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67C8B"/>
    <w:pPr>
      <w:ind w:left="720"/>
      <w:contextualSpacing/>
    </w:pPr>
    <w:rPr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oleObject" Target="embeddings/oleObject1.bin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hyperlink" Target="https://wiki-dev.bash-hackers.org/commands/builtin/printf" TargetMode="External"/><Relationship Id="rId25" Type="http://schemas.openxmlformats.org/officeDocument/2006/relationships/oleObject" Target="embeddings/oleObject3.bin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emf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4.png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oleObject" Target="embeddings/oleObject2.bin"/><Relationship Id="rId28" Type="http://schemas.openxmlformats.org/officeDocument/2006/relationships/theme" Target="theme/theme1.xml"/><Relationship Id="rId10" Type="http://schemas.openxmlformats.org/officeDocument/2006/relationships/hyperlink" Target="https://wiki.gentoo.org/wiki/Nano/Basics_Guide" TargetMode="Externa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ss64.com/bash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3.emf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C5020A-7CA5-4FE9-BD91-CC6CCA4A4A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572</Words>
  <Characters>3262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Linux command line: bash + utilities</vt:lpstr>
    </vt:vector>
  </TitlesOfParts>
  <Company/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deus Thomas</dc:creator>
  <cp:keywords/>
  <dc:description/>
  <cp:lastModifiedBy>Thaddeus Thomas</cp:lastModifiedBy>
  <cp:revision>2</cp:revision>
  <dcterms:created xsi:type="dcterms:W3CDTF">2022-07-19T05:58:00Z</dcterms:created>
  <dcterms:modified xsi:type="dcterms:W3CDTF">2022-07-19T15:44:00Z</dcterms:modified>
</cp:coreProperties>
</file>